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1C7C0" w14:textId="6B510E83" w:rsidR="007A4729" w:rsidRDefault="00917971" w:rsidP="00917971">
      <w:pPr>
        <w:pStyle w:val="Title"/>
      </w:pPr>
      <w:r>
        <w:t>CALCULATOR PROJECT</w:t>
      </w:r>
    </w:p>
    <w:p w14:paraId="1FA6958D" w14:textId="54C413AB" w:rsidR="009248C8" w:rsidRDefault="009248C8" w:rsidP="009248C8"/>
    <w:p w14:paraId="013371F9" w14:textId="5F5B79EF" w:rsidR="009248C8" w:rsidRDefault="009248C8" w:rsidP="009248C8">
      <w:r w:rsidRPr="009248C8">
        <w:t>cargo new calculator</w:t>
      </w:r>
    </w:p>
    <w:p w14:paraId="1431C8F6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use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td::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env::{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;</w:t>
      </w:r>
    </w:p>
    <w:p w14:paraId="54F74594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2D353228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n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main(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 {</w:t>
      </w:r>
    </w:p>
    <w:p w14:paraId="6CD1F7E1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mut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</w:p>
    <w:p w14:paraId="4E1F5A4A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first = </w:t>
      </w:r>
      <w:proofErr w:type="spellStart"/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th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8C1AEE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</w:p>
    <w:p w14:paraId="23D7A3EC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proofErr w:type="gramStart"/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println</w:t>
      </w:r>
      <w:proofErr w:type="spellEnd"/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!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8C1AEE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:?}</w:t>
      </w:r>
      <w:r w:rsidRPr="008C1AEE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 first);</w:t>
      </w:r>
    </w:p>
    <w:p w14:paraId="22B862D0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</w:t>
      </w:r>
    </w:p>
    <w:p w14:paraId="16B38362" w14:textId="77777777" w:rsidR="008C1AEE" w:rsidRPr="008C1AEE" w:rsidRDefault="008C1AEE" w:rsidP="008C1AE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5361A672" w14:textId="2EA6D88C" w:rsidR="009248C8" w:rsidRDefault="008C1AEE" w:rsidP="009248C8">
      <w:r>
        <w:t xml:space="preserve">Returns Some. Some is a </w:t>
      </w:r>
      <w:proofErr w:type="spellStart"/>
      <w:r>
        <w:t>veriant</w:t>
      </w:r>
      <w:proofErr w:type="spellEnd"/>
      <w:r>
        <w:t xml:space="preserve"> on the option enough</w:t>
      </w:r>
    </w:p>
    <w:p w14:paraId="6080DEE6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use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td::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env::{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;</w:t>
      </w:r>
    </w:p>
    <w:p w14:paraId="4AF3F67F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0C4430EB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n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main(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 {</w:t>
      </w:r>
    </w:p>
    <w:p w14:paraId="2F15657D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mut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</w:p>
    <w:p w14:paraId="62E33623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first = 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th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8C1AEE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</w:t>
      </w:r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.unwrap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;</w:t>
      </w:r>
    </w:p>
    <w:p w14:paraId="41A0D2BA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proofErr w:type="gramStart"/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println</w:t>
      </w:r>
      <w:proofErr w:type="spellEnd"/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!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8C1AEE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:?}</w:t>
      </w:r>
      <w:r w:rsidRPr="008C1AEE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 first);</w:t>
      </w:r>
    </w:p>
    <w:p w14:paraId="51C106A1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</w:t>
      </w:r>
    </w:p>
    <w:p w14:paraId="75283F41" w14:textId="77777777" w:rsidR="008C1AEE" w:rsidRPr="008C1AEE" w:rsidRDefault="008C1AEE" w:rsidP="008C1AE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3E27E53F" w14:textId="219626F9" w:rsidR="009248C8" w:rsidRDefault="008C1AEE" w:rsidP="009248C8">
      <w:r>
        <w:t xml:space="preserve">Unwrap gets the variable asked, in this case first which is given on the cargo run – </w:t>
      </w:r>
      <w:proofErr w:type="spellStart"/>
      <w:r>
        <w:t>pprust</w:t>
      </w:r>
      <w:proofErr w:type="spellEnd"/>
      <w:r>
        <w:t xml:space="preserve"> returning this</w:t>
      </w:r>
    </w:p>
    <w:p w14:paraId="00866A5C" w14:textId="77777777" w:rsidR="008C1AEE" w:rsidRDefault="008C1AEE" w:rsidP="008C1AEE">
      <w:r>
        <w:t xml:space="preserve">PS C:\PP\RUST\calculator&gt; cargo run -- </w:t>
      </w:r>
      <w:proofErr w:type="spellStart"/>
      <w:r>
        <w:t>pprust</w:t>
      </w:r>
      <w:proofErr w:type="spellEnd"/>
    </w:p>
    <w:p w14:paraId="3FAAEA4B" w14:textId="77777777" w:rsidR="008C1AEE" w:rsidRDefault="008C1AEE" w:rsidP="008C1AEE">
      <w:r>
        <w:t xml:space="preserve">    Finished dev [unoptimized + </w:t>
      </w:r>
      <w:proofErr w:type="spellStart"/>
      <w:r>
        <w:t>debuginfo</w:t>
      </w:r>
      <w:proofErr w:type="spellEnd"/>
      <w:r>
        <w:t>] target(s) in 0.01s</w:t>
      </w:r>
    </w:p>
    <w:p w14:paraId="1AEB12CB" w14:textId="77777777" w:rsidR="008C1AEE" w:rsidRDefault="008C1AEE" w:rsidP="008C1AEE">
      <w:r>
        <w:t xml:space="preserve">     Running `target\debug\calculator.exe </w:t>
      </w:r>
      <w:proofErr w:type="spellStart"/>
      <w:r>
        <w:t>pprust</w:t>
      </w:r>
      <w:proofErr w:type="spellEnd"/>
      <w:r>
        <w:t>`</w:t>
      </w:r>
    </w:p>
    <w:p w14:paraId="473CC8FE" w14:textId="108AE146" w:rsidR="008C1AEE" w:rsidRDefault="008C1AEE" w:rsidP="008C1AEE">
      <w:r>
        <w:t>"</w:t>
      </w:r>
      <w:proofErr w:type="spellStart"/>
      <w:r>
        <w:t>pprust</w:t>
      </w:r>
      <w:proofErr w:type="spellEnd"/>
      <w:r>
        <w:t>"</w:t>
      </w:r>
    </w:p>
    <w:p w14:paraId="3AF0E7B0" w14:textId="1725F4FE" w:rsidR="008C1AEE" w:rsidRDefault="008C1AEE" w:rsidP="008C1AEE">
      <w:r>
        <w:t xml:space="preserve">Note: unwrapping on a </w:t>
      </w:r>
      <w:proofErr w:type="spellStart"/>
      <w:proofErr w:type="gramStart"/>
      <w:r>
        <w:t>non value</w:t>
      </w:r>
      <w:proofErr w:type="spellEnd"/>
      <w:proofErr w:type="gramEnd"/>
      <w:r>
        <w:t xml:space="preserve"> cause the code to panic (need to give all values asked for in the code)</w:t>
      </w:r>
    </w:p>
    <w:p w14:paraId="26346A4C" w14:textId="43DEBE06" w:rsidR="008C1AEE" w:rsidRDefault="008C1AEE" w:rsidP="008C1AEE"/>
    <w:p w14:paraId="0305C562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use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td::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env::{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;</w:t>
      </w:r>
    </w:p>
    <w:p w14:paraId="0F71FB46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22C16887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n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main(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 {</w:t>
      </w:r>
    </w:p>
    <w:p w14:paraId="70D3C115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mut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</w:p>
    <w:p w14:paraId="06A32BC2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first = 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th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8C1AEE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</w:t>
      </w:r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.unwrap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;</w:t>
      </w:r>
    </w:p>
    <w:p w14:paraId="3CD25EF5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operator = 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th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8C1AEE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</w:t>
      </w:r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.unwrap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;</w:t>
      </w:r>
    </w:p>
    <w:p w14:paraId="6D91C0A8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second = </w:t>
      </w:r>
      <w:proofErr w:type="spell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.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th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8C1AEE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3</w:t>
      </w:r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.unwrap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;</w:t>
      </w:r>
    </w:p>
    <w:p w14:paraId="0B98DD34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proofErr w:type="gramStart"/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println</w:t>
      </w:r>
      <w:proofErr w:type="spellEnd"/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!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8C1AEE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:?}</w:t>
      </w:r>
      <w:r w:rsidRPr="008C1AEE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 xml:space="preserve"> 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}</w:t>
      </w:r>
      <w:r w:rsidRPr="008C1AEE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 xml:space="preserve"> 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}</w:t>
      </w:r>
      <w:r w:rsidRPr="008C1AEE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 first, operator, second</w:t>
      </w:r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  <w:proofErr w:type="gramEnd"/>
    </w:p>
    <w:p w14:paraId="026AC439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</w:t>
      </w:r>
    </w:p>
    <w:p w14:paraId="54F67840" w14:textId="0E701C47" w:rsidR="008C1AEE" w:rsidRDefault="008C1AEE" w:rsidP="008C1AE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7DF97EEB" w14:textId="08469393" w:rsidR="008C1AEE" w:rsidRPr="008C1AEE" w:rsidRDefault="008C1AEE" w:rsidP="008C1AE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lastRenderedPageBreak/>
        <w:t xml:space="preserve">If we run cargo run – 1 + </w:t>
      </w:r>
      <w:proofErr w:type="gramStart"/>
      <w:r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2  something</w:t>
      </w:r>
      <w:proofErr w:type="gramEnd"/>
      <w:r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is missing and it will panic</w:t>
      </w:r>
    </w:p>
    <w:p w14:paraId="532CD2E8" w14:textId="77777777" w:rsidR="008C1AEE" w:rsidRDefault="008C1AEE" w:rsidP="008C1AEE"/>
    <w:p w14:paraId="4759C367" w14:textId="77777777" w:rsidR="008C1AEE" w:rsidRDefault="008C1AEE" w:rsidP="008C1AEE"/>
    <w:p w14:paraId="1861D5C2" w14:textId="01F78A8C" w:rsidR="008C1AEE" w:rsidRDefault="008C1AEE" w:rsidP="008C1AEE">
      <w:r>
        <w:t>PS C:\PP\RUST\calculator&gt;</w:t>
      </w:r>
    </w:p>
    <w:p w14:paraId="5F536CB6" w14:textId="16981C30" w:rsidR="009248C8" w:rsidRDefault="009248C8" w:rsidP="009248C8">
      <w:proofErr w:type="spellStart"/>
      <w:proofErr w:type="gramStart"/>
      <w:r w:rsidRPr="009248C8">
        <w:t>rustc</w:t>
      </w:r>
      <w:proofErr w:type="spellEnd"/>
      <w:r w:rsidRPr="009248C8">
        <w:t xml:space="preserve"> .</w:t>
      </w:r>
      <w:proofErr w:type="gramEnd"/>
      <w:r w:rsidRPr="009248C8">
        <w:t>/src/main.rs</w:t>
      </w:r>
    </w:p>
    <w:p w14:paraId="647E103D" w14:textId="5341D3D8" w:rsidR="008C1AEE" w:rsidRDefault="008C1AEE" w:rsidP="009248C8"/>
    <w:p w14:paraId="5B58C151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>//HOW nth works.</w:t>
      </w:r>
    </w:p>
    <w:p w14:paraId="76FD2414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n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nth(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&amp;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mut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8C1AEE">
        <w:rPr>
          <w:rFonts w:ascii="Consolas" w:eastAsia="Times New Roman" w:hAnsi="Consolas" w:cs="Times New Roman"/>
          <w:color w:val="569CD6"/>
          <w:sz w:val="21"/>
          <w:szCs w:val="21"/>
          <w:u w:val="single"/>
          <w:lang w:eastAsia="en-GB"/>
        </w:rPr>
        <w:t>self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 n:usize) -&gt; Option(String) {</w:t>
      </w:r>
    </w:p>
    <w:p w14:paraId="685E036E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>    //assume n = 0</w:t>
      </w:r>
    </w:p>
    <w:p w14:paraId="79B69003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>    //inner ["1","2"]</w:t>
      </w:r>
    </w:p>
    <w:p w14:paraId="6BBFC95C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proofErr w:type="gramStart"/>
      <w:r w:rsidRPr="008C1AEE">
        <w:rPr>
          <w:rFonts w:ascii="Consolas" w:eastAsia="Times New Roman" w:hAnsi="Consolas" w:cs="Times New Roman"/>
          <w:color w:val="569CD6"/>
          <w:sz w:val="21"/>
          <w:szCs w:val="21"/>
          <w:u w:val="single"/>
          <w:lang w:eastAsia="en-GB"/>
        </w:rPr>
        <w:t>self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inner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ext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</w:t>
      </w:r>
      <w:r w:rsidRPr="008C1AEE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 xml:space="preserve"> //returns "1"</w:t>
      </w:r>
    </w:p>
    <w:p w14:paraId="379CBB72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>    //calling next again result in second element:</w:t>
      </w:r>
    </w:p>
    <w:p w14:paraId="12CFC2FB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proofErr w:type="gramStart"/>
      <w:r w:rsidRPr="008C1AEE">
        <w:rPr>
          <w:rFonts w:ascii="Consolas" w:eastAsia="Times New Roman" w:hAnsi="Consolas" w:cs="Times New Roman"/>
          <w:color w:val="569CD6"/>
          <w:sz w:val="21"/>
          <w:szCs w:val="21"/>
          <w:u w:val="single"/>
          <w:lang w:eastAsia="en-GB"/>
        </w:rPr>
        <w:t>self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inner</w:t>
      </w:r>
      <w:proofErr w:type="gram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8C1AEE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ext</w:t>
      </w:r>
      <w:proofErr w:type="spellEnd"/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</w:t>
      </w:r>
      <w:r w:rsidRPr="008C1AEE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 xml:space="preserve"> // will return "2"</w:t>
      </w:r>
    </w:p>
    <w:p w14:paraId="4777E45C" w14:textId="77777777" w:rsidR="008C1AEE" w:rsidRPr="008C1AEE" w:rsidRDefault="008C1AEE" w:rsidP="008C1A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8C1AEE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</w:t>
      </w:r>
    </w:p>
    <w:p w14:paraId="1F68DD96" w14:textId="5D807AB5" w:rsidR="008C1AEE" w:rsidRDefault="008C1AEE" w:rsidP="009248C8"/>
    <w:p w14:paraId="24F05111" w14:textId="3262AE73" w:rsidR="008C1AEE" w:rsidRDefault="008C1AEE" w:rsidP="009248C8"/>
    <w:p w14:paraId="0ECB513D" w14:textId="0A77CB3E" w:rsidR="008C1AEE" w:rsidRDefault="008C1AEE" w:rsidP="009248C8">
      <w:r>
        <w:t xml:space="preserve">Nth moves to the next </w:t>
      </w:r>
      <w:r w:rsidR="002B055C">
        <w:t>and set the 0 on the next one on the list, that’s why to get the stuff ordered and avoid panic instead of returning 0 1 2 as it was a static list, the way to obtain consecutive numbers of the array is the following code:</w:t>
      </w:r>
    </w:p>
    <w:p w14:paraId="30BCCFBC" w14:textId="567A28B7" w:rsidR="002B055C" w:rsidRDefault="002B055C" w:rsidP="009248C8"/>
    <w:p w14:paraId="10314187" w14:textId="77777777" w:rsidR="002B055C" w:rsidRPr="002B055C" w:rsidRDefault="002B055C" w:rsidP="002B05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r w:rsidRPr="002B055C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n</w:t>
      </w:r>
      <w:proofErr w:type="spellEnd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main(</w:t>
      </w:r>
      <w:proofErr w:type="gramEnd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 {</w:t>
      </w:r>
    </w:p>
    <w:p w14:paraId="4CAB9B07" w14:textId="77777777" w:rsidR="002B055C" w:rsidRPr="002B055C" w:rsidRDefault="002B055C" w:rsidP="002B05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2B055C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2B055C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mut</w:t>
      </w: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2B055C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proofErr w:type="spellEnd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spellStart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proofErr w:type="gramStart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</w:p>
    <w:p w14:paraId="6E674437" w14:textId="77777777" w:rsidR="002B055C" w:rsidRPr="002B055C" w:rsidRDefault="002B055C" w:rsidP="002B05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2B055C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first = </w:t>
      </w:r>
      <w:proofErr w:type="spellStart"/>
      <w:r w:rsidRPr="002B055C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2B055C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th</w:t>
      </w:r>
      <w:proofErr w:type="spellEnd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2B055C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</w:t>
      </w:r>
      <w:proofErr w:type="gramStart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.unwrap</w:t>
      </w:r>
      <w:proofErr w:type="gramEnd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;</w:t>
      </w:r>
    </w:p>
    <w:p w14:paraId="0AB0E8AC" w14:textId="77777777" w:rsidR="002B055C" w:rsidRPr="002B055C" w:rsidRDefault="002B055C" w:rsidP="002B05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2B055C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operator = </w:t>
      </w:r>
      <w:proofErr w:type="spellStart"/>
      <w:r w:rsidRPr="002B055C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2B055C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th</w:t>
      </w:r>
      <w:proofErr w:type="spellEnd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2B055C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proofErr w:type="gramStart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.unwrap</w:t>
      </w:r>
      <w:proofErr w:type="gramEnd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;</w:t>
      </w:r>
    </w:p>
    <w:p w14:paraId="3FDAB72C" w14:textId="77777777" w:rsidR="002B055C" w:rsidRPr="002B055C" w:rsidRDefault="002B055C" w:rsidP="002B05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2B055C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second = </w:t>
      </w:r>
      <w:proofErr w:type="spellStart"/>
      <w:r w:rsidRPr="002B055C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2B055C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th</w:t>
      </w:r>
      <w:proofErr w:type="spellEnd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2B055C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proofErr w:type="gramStart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.unwrap</w:t>
      </w:r>
      <w:proofErr w:type="gramEnd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;</w:t>
      </w:r>
    </w:p>
    <w:p w14:paraId="44B1DEA9" w14:textId="77777777" w:rsidR="002B055C" w:rsidRPr="002B055C" w:rsidRDefault="002B055C" w:rsidP="002B05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proofErr w:type="gramStart"/>
      <w:r w:rsidRPr="002B055C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println</w:t>
      </w:r>
      <w:proofErr w:type="spellEnd"/>
      <w:r w:rsidRPr="002B055C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!</w:t>
      </w: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2B055C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</w:t>
      </w:r>
      <w:r w:rsidRPr="002B055C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:?}</w:t>
      </w:r>
      <w:r w:rsidRPr="002B055C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 xml:space="preserve"> </w:t>
      </w:r>
      <w:r w:rsidRPr="002B055C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}</w:t>
      </w:r>
      <w:r w:rsidRPr="002B055C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 xml:space="preserve"> </w:t>
      </w:r>
      <w:r w:rsidRPr="002B055C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}</w:t>
      </w:r>
      <w:r w:rsidRPr="002B055C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</w:t>
      </w: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 first, operator, second</w:t>
      </w:r>
      <w:proofErr w:type="gramStart"/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  <w:proofErr w:type="gramEnd"/>
    </w:p>
    <w:p w14:paraId="76B7E4C4" w14:textId="77777777" w:rsidR="002B055C" w:rsidRPr="002B055C" w:rsidRDefault="002B055C" w:rsidP="002B05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</w:t>
      </w:r>
    </w:p>
    <w:p w14:paraId="07D01836" w14:textId="77777777" w:rsidR="002B055C" w:rsidRPr="002B055C" w:rsidRDefault="002B055C" w:rsidP="002B05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553D7D66" w14:textId="77777777" w:rsidR="002B055C" w:rsidRPr="002B055C" w:rsidRDefault="002B055C" w:rsidP="002B05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2B055C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</w:p>
    <w:p w14:paraId="2778E5BD" w14:textId="72F134F1" w:rsidR="002B055C" w:rsidRDefault="002B055C" w:rsidP="009248C8">
      <w:r>
        <w:t>And the launch it as:</w:t>
      </w:r>
    </w:p>
    <w:p w14:paraId="2A89044D" w14:textId="10B51D28" w:rsidR="002B055C" w:rsidRDefault="002B055C" w:rsidP="009248C8">
      <w:r w:rsidRPr="002B055C">
        <w:t>cargo run -- 1 + 1 3 4 5 7 8</w:t>
      </w:r>
    </w:p>
    <w:p w14:paraId="0F2C4F04" w14:textId="2F205D04" w:rsidR="002B055C" w:rsidRDefault="002B055C" w:rsidP="009248C8">
      <w:r>
        <w:t xml:space="preserve">obtaining </w:t>
      </w:r>
    </w:p>
    <w:p w14:paraId="2DBEE54B" w14:textId="77777777" w:rsidR="002B055C" w:rsidRDefault="002B055C" w:rsidP="002B055C">
      <w:r>
        <w:t xml:space="preserve">     Running `target\debug\calculator.exe 1 + 1 3 4 5 7 8`</w:t>
      </w:r>
    </w:p>
    <w:p w14:paraId="079D34A7" w14:textId="38DC6837" w:rsidR="002B055C" w:rsidRDefault="002B055C" w:rsidP="002B055C">
      <w:r>
        <w:t>"1" + 1</w:t>
      </w:r>
    </w:p>
    <w:p w14:paraId="7A96D4CD" w14:textId="1F665101" w:rsidR="002B055C" w:rsidRDefault="002B055C" w:rsidP="002B055C">
      <w:r>
        <w:t>On the first one if you put 0 instead of 1 you get the name of the file calculator.exe</w:t>
      </w:r>
    </w:p>
    <w:p w14:paraId="333E493D" w14:textId="423A34F2" w:rsidR="002B055C" w:rsidRDefault="002B055C" w:rsidP="002B055C"/>
    <w:p w14:paraId="4E0DF863" w14:textId="08FECAF4" w:rsidR="007A4729" w:rsidRDefault="007A4729" w:rsidP="002B055C"/>
    <w:p w14:paraId="531E9ECA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use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td::</w:t>
      </w:r>
      <w:proofErr w:type="gram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env::{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;</w:t>
      </w:r>
    </w:p>
    <w:p w14:paraId="58BE904F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21B31A3E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n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main(</w:t>
      </w:r>
      <w:proofErr w:type="gram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 {</w:t>
      </w:r>
    </w:p>
    <w:p w14:paraId="6F027371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mut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proofErr w:type="gram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args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</w:p>
    <w:p w14:paraId="4C13BBB9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first =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th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7A4729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</w:t>
      </w:r>
      <w:proofErr w:type="gram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.unwrap</w:t>
      </w:r>
      <w:proofErr w:type="gram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;</w:t>
      </w:r>
    </w:p>
    <w:p w14:paraId="2C1583D9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operator =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th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7A4729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proofErr w:type="gram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.unwrap</w:t>
      </w:r>
      <w:proofErr w:type="gram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.chars().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ext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.unwrap();</w:t>
      </w:r>
    </w:p>
    <w:p w14:paraId="506FD4ED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second =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th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7A4729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proofErr w:type="gram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.unwrap</w:t>
      </w:r>
      <w:proofErr w:type="gram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;</w:t>
      </w:r>
    </w:p>
    <w:p w14:paraId="6D4871AB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0F3DAAB4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f32 = </w:t>
      </w:r>
      <w:proofErr w:type="spellStart"/>
      <w:proofErr w:type="gram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.parse</w:t>
      </w:r>
      <w:proofErr w:type="spellEnd"/>
      <w:proofErr w:type="gram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.unwrap();</w:t>
      </w:r>
    </w:p>
    <w:p w14:paraId="4BCA7F5A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proofErr w:type="gram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.parse</w:t>
      </w:r>
      <w:proofErr w:type="spellEnd"/>
      <w:proofErr w:type="gram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::&lt;f32&gt;().unwrap();</w:t>
      </w:r>
    </w:p>
    <w:p w14:paraId="32846FDF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result = operate(</w:t>
      </w:r>
      <w:proofErr w:type="spellStart"/>
      <w:proofErr w:type="gram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operator,first</w:t>
      </w:r>
      <w:proofErr w:type="gram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_number,second_number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</w:p>
    <w:p w14:paraId="1DC47F20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proofErr w:type="gramStart"/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println</w:t>
      </w:r>
      <w:proofErr w:type="spellEnd"/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!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7A4729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:?}</w:t>
      </w:r>
      <w:r w:rsidRPr="007A4729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 result);</w:t>
      </w:r>
    </w:p>
    <w:p w14:paraId="164DC28C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</w:t>
      </w:r>
    </w:p>
    <w:p w14:paraId="402D391F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21F51FF2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n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operate(</w:t>
      </w:r>
      <w:proofErr w:type="gram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operator: char,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f32,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: f32) -&gt; f32 {</w:t>
      </w:r>
    </w:p>
    <w:p w14:paraId="53D75DE8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if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operator == </w:t>
      </w:r>
      <w:r w:rsidRPr="007A4729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+'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{</w:t>
      </w:r>
    </w:p>
    <w:p w14:paraId="083A62B4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return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+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</w:p>
    <w:p w14:paraId="42E94990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   }</w:t>
      </w:r>
    </w:p>
    <w:p w14:paraId="0AB7FFAB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else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if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operator == </w:t>
      </w:r>
      <w:r w:rsidRPr="007A4729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-'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{</w:t>
      </w:r>
    </w:p>
    <w:p w14:paraId="4FD7FB3E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return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-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</w:p>
    <w:p w14:paraId="2BCE553D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   }</w:t>
      </w:r>
    </w:p>
    <w:p w14:paraId="25A8C53A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else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if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operator == </w:t>
      </w:r>
      <w:r w:rsidRPr="007A4729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/'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{</w:t>
      </w:r>
    </w:p>
    <w:p w14:paraId="56A30129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return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/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</w:p>
    <w:p w14:paraId="4670597C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   }</w:t>
      </w:r>
    </w:p>
    <w:p w14:paraId="5F25D0D9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else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if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operator == </w:t>
      </w:r>
      <w:r w:rsidRPr="007A4729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*'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{</w:t>
      </w:r>
    </w:p>
    <w:p w14:paraId="48C9F6C3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        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* </w:t>
      </w:r>
      <w:proofErr w:type="spellStart"/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</w:p>
    <w:p w14:paraId="070C8031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   }</w:t>
      </w:r>
    </w:p>
    <w:p w14:paraId="059E9A1E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7A472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else</w:t>
      </w: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{ </w:t>
      </w:r>
    </w:p>
    <w:p w14:paraId="308B1ADC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</w:t>
      </w:r>
      <w:r w:rsidRPr="007A4729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.0</w:t>
      </w:r>
    </w:p>
    <w:p w14:paraId="639238F8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   }</w:t>
      </w:r>
      <w:r w:rsidRPr="007A4729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 xml:space="preserve"> //add .0 \</w:t>
      </w:r>
      <w:proofErr w:type="spellStart"/>
      <w:r w:rsidRPr="007A4729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>sking</w:t>
      </w:r>
      <w:proofErr w:type="spellEnd"/>
      <w:r w:rsidRPr="007A4729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 xml:space="preserve"> for f32, </w:t>
      </w:r>
      <w:proofErr w:type="spellStart"/>
      <w:r w:rsidRPr="007A4729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>thre</w:t>
      </w:r>
      <w:proofErr w:type="spellEnd"/>
      <w:r w:rsidRPr="007A4729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 xml:space="preserve"> is implicit </w:t>
      </w:r>
      <w:proofErr w:type="spellStart"/>
      <w:r w:rsidRPr="007A4729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>retunrs</w:t>
      </w:r>
      <w:proofErr w:type="spellEnd"/>
      <w:r w:rsidRPr="007A4729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 xml:space="preserve"> in rust, and no need for </w:t>
      </w:r>
      <w:proofErr w:type="spellStart"/>
      <w:r w:rsidRPr="007A4729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>smicolon</w:t>
      </w:r>
      <w:proofErr w:type="spellEnd"/>
    </w:p>
    <w:p w14:paraId="7BA07422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</w:t>
      </w:r>
    </w:p>
    <w:p w14:paraId="559427B9" w14:textId="77777777" w:rsidR="007A4729" w:rsidRPr="007A4729" w:rsidRDefault="007A4729" w:rsidP="007A47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7A472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</w:p>
    <w:p w14:paraId="31BCB614" w14:textId="56F20D78" w:rsidR="007A4729" w:rsidRDefault="007A4729" w:rsidP="002B055C"/>
    <w:p w14:paraId="77ED3963" w14:textId="77777777" w:rsidR="00FC61BD" w:rsidRPr="00FC61BD" w:rsidRDefault="00FC61BD" w:rsidP="002B055C">
      <w:pPr>
        <w:rPr>
          <w:rFonts w:ascii="Consolas" w:eastAsia="Times New Roman" w:hAnsi="Consolas" w:cs="Times New Roman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 xml:space="preserve">    let operator = </w:t>
      </w:r>
      <w:proofErr w:type="spellStart"/>
      <w:r w:rsidRPr="00FC61BD">
        <w:rPr>
          <w:rFonts w:ascii="Consolas" w:eastAsia="Times New Roman" w:hAnsi="Consolas" w:cs="Times New Roman"/>
          <w:sz w:val="21"/>
          <w:szCs w:val="21"/>
          <w:u w:val="single"/>
          <w:lang w:eastAsia="en-GB"/>
        </w:rPr>
        <w:t>args</w:t>
      </w:r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>.</w:t>
      </w:r>
      <w:r w:rsidRPr="00FC61BD">
        <w:rPr>
          <w:rFonts w:ascii="Consolas" w:eastAsia="Times New Roman" w:hAnsi="Consolas" w:cs="Times New Roman"/>
          <w:sz w:val="21"/>
          <w:szCs w:val="21"/>
          <w:u w:val="single"/>
          <w:lang w:eastAsia="en-GB"/>
        </w:rPr>
        <w:t>nth</w:t>
      </w:r>
      <w:proofErr w:type="spellEnd"/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>(0</w:t>
      </w:r>
      <w:proofErr w:type="gramStart"/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>).unwrap</w:t>
      </w:r>
      <w:proofErr w:type="gramEnd"/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>()</w:t>
      </w:r>
    </w:p>
    <w:p w14:paraId="1EFB9F4B" w14:textId="634E6848" w:rsidR="00FC61BD" w:rsidRPr="00FC61BD" w:rsidRDefault="00FC61BD" w:rsidP="002B055C">
      <w:pPr>
        <w:rPr>
          <w:rFonts w:ascii="Consolas" w:eastAsia="Times New Roman" w:hAnsi="Consolas" w:cs="Times New Roman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 xml:space="preserve">operators have type string that generates a </w:t>
      </w:r>
      <w:proofErr w:type="gramStart"/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 xml:space="preserve">warning </w:t>
      </w:r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>.</w:t>
      </w:r>
      <w:proofErr w:type="gramEnd"/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 xml:space="preserve"> because the function as </w:t>
      </w:r>
      <w:proofErr w:type="gramStart"/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>it</w:t>
      </w:r>
      <w:proofErr w:type="gramEnd"/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 xml:space="preserve"> setups expect a value that is type char (string) we need to convert the operator into a character type. That can be done using the </w:t>
      </w:r>
      <w:proofErr w:type="gramStart"/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>chars</w:t>
      </w:r>
      <w:proofErr w:type="gramEnd"/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 xml:space="preserve"> met</w:t>
      </w:r>
      <w:r>
        <w:rPr>
          <w:rFonts w:ascii="Consolas" w:eastAsia="Times New Roman" w:hAnsi="Consolas" w:cs="Times New Roman"/>
          <w:sz w:val="21"/>
          <w:szCs w:val="21"/>
          <w:lang w:eastAsia="en-GB"/>
        </w:rPr>
        <w:t>h</w:t>
      </w:r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>od</w:t>
      </w:r>
      <w:r>
        <w:rPr>
          <w:rFonts w:ascii="Consolas" w:eastAsia="Times New Roman" w:hAnsi="Consolas" w:cs="Times New Roman"/>
          <w:sz w:val="21"/>
          <w:szCs w:val="21"/>
          <w:lang w:eastAsia="en-GB"/>
        </w:rPr>
        <w:t xml:space="preserve"> on the string (unwrapped), the chars method returns an iterator over the characters of a string slice, the next method on top of chars, it’s a method that allows to access the first element of that slice, after that the unwrap method returns and option that allows to unwrap the value if it exists</w:t>
      </w:r>
    </w:p>
    <w:p w14:paraId="0D666AD0" w14:textId="2D1C5FFE" w:rsidR="00FC61BD" w:rsidRPr="00FC61BD" w:rsidRDefault="00FC61BD" w:rsidP="002B055C">
      <w:r w:rsidRPr="00FC61BD">
        <w:rPr>
          <w:rFonts w:ascii="Consolas" w:eastAsia="Times New Roman" w:hAnsi="Consolas" w:cs="Times New Roman"/>
          <w:sz w:val="21"/>
          <w:szCs w:val="21"/>
          <w:lang w:eastAsia="en-GB"/>
        </w:rPr>
        <w:t xml:space="preserve"> </w:t>
      </w:r>
    </w:p>
    <w:p w14:paraId="24AC80BA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let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operator =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args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th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FC61BD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proofErr w:type="gram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.unwrap</w:t>
      </w:r>
      <w:proofErr w:type="gram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.chars().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u w:val="single"/>
          <w:lang w:eastAsia="en-GB"/>
        </w:rPr>
        <w:t>next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.unwrap();</w:t>
      </w:r>
    </w:p>
    <w:p w14:paraId="3FB25E67" w14:textId="52037E47" w:rsidR="002B055C" w:rsidRDefault="002B055C" w:rsidP="002B055C"/>
    <w:p w14:paraId="12013393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53243CC8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lastRenderedPageBreak/>
        <w:t>fn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output(</w:t>
      </w:r>
      <w:proofErr w:type="spellStart"/>
      <w:proofErr w:type="gram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f32, operator: char,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: f32, result: f32) -&gt; String {</w:t>
      </w:r>
    </w:p>
    <w:p w14:paraId="303CAF35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gramStart"/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ormat!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}</w:t>
      </w: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 xml:space="preserve">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}</w:t>
      </w: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 xml:space="preserve">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}</w:t>
      </w: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 xml:space="preserve"> =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}</w:t>
      </w: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operator,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 result)</w:t>
      </w:r>
    </w:p>
    <w:p w14:paraId="231A42F9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</w:t>
      </w:r>
    </w:p>
    <w:p w14:paraId="6B1047C0" w14:textId="4187FF35" w:rsidR="00FC61BD" w:rsidRDefault="00FC61BD" w:rsidP="002B055C"/>
    <w:p w14:paraId="1956694D" w14:textId="7031E107" w:rsidR="00FC61BD" w:rsidRDefault="00FC61BD" w:rsidP="002B055C">
      <w:r>
        <w:t>This function formats the result, format! Is a way to print that allows to customize the result</w:t>
      </w:r>
    </w:p>
    <w:p w14:paraId="4492BCB5" w14:textId="3A789FA3" w:rsidR="00FC61BD" w:rsidRDefault="00FC61BD" w:rsidP="002B055C">
      <w:r>
        <w:t xml:space="preserve">And </w:t>
      </w:r>
      <w:proofErr w:type="spellStart"/>
      <w:r>
        <w:t>its</w:t>
      </w:r>
      <w:proofErr w:type="spellEnd"/>
      <w:r>
        <w:t xml:space="preserve"> used here:</w:t>
      </w:r>
    </w:p>
    <w:p w14:paraId="6ADF9CE5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proofErr w:type="gramStart"/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println</w:t>
      </w:r>
      <w:proofErr w:type="spellEnd"/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!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{:?}"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 output(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operator,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 result);</w:t>
      </w:r>
    </w:p>
    <w:p w14:paraId="40911658" w14:textId="1F92F84D" w:rsidR="00FC61BD" w:rsidRDefault="00FC61BD" w:rsidP="002B055C"/>
    <w:p w14:paraId="644C663B" w14:textId="48AF84E1" w:rsidR="00FC61BD" w:rsidRDefault="00FC61BD" w:rsidP="002B055C">
      <w:r>
        <w:t>modifying the previous one.</w:t>
      </w:r>
    </w:p>
    <w:p w14:paraId="10897DB7" w14:textId="6C819B8E" w:rsidR="00FC61BD" w:rsidRDefault="00FC61BD" w:rsidP="002B055C">
      <w:r>
        <w:t>The next step is to use rust pattern matching expression instead of elseif statements.</w:t>
      </w:r>
    </w:p>
    <w:p w14:paraId="413F637D" w14:textId="77777777" w:rsidR="00FC61BD" w:rsidRPr="00FC61BD" w:rsidRDefault="00FC61BD" w:rsidP="00FC61B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>
        <w:t xml:space="preserve">So the operate function that </w:t>
      </w:r>
      <w:proofErr w:type="gramStart"/>
      <w:r>
        <w:t>was:..</w:t>
      </w:r>
      <w:proofErr w:type="gramEnd"/>
      <w:r>
        <w:br/>
      </w:r>
      <w:proofErr w:type="spellStart"/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n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operate(operator: char,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: f32,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: f32) -&gt; f32 {</w:t>
      </w:r>
    </w:p>
    <w:p w14:paraId="37D891DF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if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operator == </w:t>
      </w: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+'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{</w:t>
      </w:r>
    </w:p>
    <w:p w14:paraId="0A60DB3A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return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+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</w:p>
    <w:p w14:paraId="40C6F0ED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   }</w:t>
      </w:r>
    </w:p>
    <w:p w14:paraId="2B15780F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else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if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operator == </w:t>
      </w: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-'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{</w:t>
      </w:r>
    </w:p>
    <w:p w14:paraId="71ABA79F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return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-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</w:p>
    <w:p w14:paraId="614A663C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   }</w:t>
      </w:r>
    </w:p>
    <w:p w14:paraId="7E410627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else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if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operator == </w:t>
      </w: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/'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{</w:t>
      </w:r>
    </w:p>
    <w:p w14:paraId="1F95F7C3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return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/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</w:p>
    <w:p w14:paraId="574EB567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} </w:t>
      </w:r>
    </w:p>
    <w:p w14:paraId="019207CA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else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if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operator == </w:t>
      </w: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*'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{</w:t>
      </w:r>
    </w:p>
    <w:p w14:paraId="5A417BEA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        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*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</w:p>
    <w:p w14:paraId="1D3BAE4E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   }</w:t>
      </w:r>
    </w:p>
    <w:p w14:paraId="159AB3AA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else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{ </w:t>
      </w:r>
    </w:p>
    <w:p w14:paraId="6AEB459D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</w:t>
      </w:r>
      <w:r w:rsidRPr="00FC61BD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.0</w:t>
      </w:r>
    </w:p>
    <w:p w14:paraId="5EDA9577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   }</w:t>
      </w:r>
      <w:r w:rsidRPr="00FC61BD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 xml:space="preserve"> //add .0 \</w:t>
      </w:r>
      <w:proofErr w:type="spellStart"/>
      <w:r w:rsidRPr="00FC61BD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>sking</w:t>
      </w:r>
      <w:proofErr w:type="spellEnd"/>
      <w:r w:rsidRPr="00FC61BD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 xml:space="preserve"> for f32, </w:t>
      </w:r>
      <w:proofErr w:type="spellStart"/>
      <w:r w:rsidRPr="00FC61BD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>thre</w:t>
      </w:r>
      <w:proofErr w:type="spellEnd"/>
      <w:r w:rsidRPr="00FC61BD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 xml:space="preserve"> is implicit </w:t>
      </w:r>
      <w:proofErr w:type="spellStart"/>
      <w:r w:rsidRPr="00FC61BD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>retunrs</w:t>
      </w:r>
      <w:proofErr w:type="spellEnd"/>
      <w:r w:rsidRPr="00FC61BD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 xml:space="preserve"> in rust, and no need for </w:t>
      </w:r>
      <w:proofErr w:type="spellStart"/>
      <w:r w:rsidRPr="00FC61BD">
        <w:rPr>
          <w:rFonts w:ascii="Consolas" w:eastAsia="Times New Roman" w:hAnsi="Consolas" w:cs="Times New Roman"/>
          <w:color w:val="6A9955"/>
          <w:sz w:val="21"/>
          <w:szCs w:val="21"/>
          <w:lang w:eastAsia="en-GB"/>
        </w:rPr>
        <w:t>smicolon</w:t>
      </w:r>
      <w:proofErr w:type="spellEnd"/>
    </w:p>
    <w:p w14:paraId="43397DB0" w14:textId="08368F8F" w:rsidR="00FC61BD" w:rsidRDefault="00FC61BD" w:rsidP="002B055C"/>
    <w:p w14:paraId="302E1913" w14:textId="4394DDD4" w:rsidR="00FC61BD" w:rsidRDefault="00FC61BD" w:rsidP="002B055C">
      <w:r>
        <w:t>Will change into</w:t>
      </w:r>
    </w:p>
    <w:p w14:paraId="5563D0E4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match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operator {</w:t>
      </w:r>
    </w:p>
    <w:p w14:paraId="71518D9F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</w:t>
      </w: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+'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&gt;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+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</w:p>
    <w:p w14:paraId="60B301F3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</w:t>
      </w: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-'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&gt;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-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</w:p>
    <w:p w14:paraId="4E5EA46A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</w:t>
      </w: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/'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&gt;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/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</w:p>
    <w:p w14:paraId="1FD647E2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</w:t>
      </w: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*'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&gt;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*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</w:p>
    <w:p w14:paraId="7A90669D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_ =&gt; </w:t>
      </w:r>
      <w:r w:rsidRPr="00FC61BD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</w:p>
    <w:p w14:paraId="10BD9A1C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   }</w:t>
      </w:r>
    </w:p>
    <w:p w14:paraId="410EEBFA" w14:textId="54CDEE6D" w:rsidR="00FC61BD" w:rsidRDefault="00FC61BD" w:rsidP="002B055C"/>
    <w:p w14:paraId="7B40A5A8" w14:textId="512096D7" w:rsidR="00FC61BD" w:rsidRDefault="00FC61BD" w:rsidP="002B055C">
      <w:r>
        <w:t>Here the underscore part _ =&gt; 0 is the else statement when none of the other conditions work</w:t>
      </w:r>
    </w:p>
    <w:p w14:paraId="703D3740" w14:textId="05CEF1DD" w:rsidR="00FC61BD" w:rsidRDefault="00FC61BD" w:rsidP="002B055C">
      <w:r>
        <w:t>But returning a zero does not make sense, so its better to use the panic! Macro there</w:t>
      </w:r>
    </w:p>
    <w:p w14:paraId="1D853FD0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_ =&gt; </w:t>
      </w:r>
      <w:proofErr w:type="gramStart"/>
      <w:r w:rsidRPr="00FC61BD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panic!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The operator is not recognized"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6F216DD2" w14:textId="707EF684" w:rsidR="00FC61BD" w:rsidRDefault="00FC61BD" w:rsidP="002B055C"/>
    <w:p w14:paraId="51C40F14" w14:textId="6983461C" w:rsidR="00FC61BD" w:rsidRDefault="00FC61BD" w:rsidP="002B055C"/>
    <w:p w14:paraId="6C2583D3" w14:textId="23803620" w:rsidR="00FC61BD" w:rsidRDefault="00FC61BD" w:rsidP="002B055C">
      <w:r>
        <w:t>Extend one option in the match to have multiple options, for example:</w:t>
      </w:r>
    </w:p>
    <w:p w14:paraId="63A532BE" w14:textId="77777777" w:rsidR="00FC61BD" w:rsidRPr="00FC61BD" w:rsidRDefault="00FC61BD" w:rsidP="00FC61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*'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| </w:t>
      </w: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x'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| </w:t>
      </w:r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X</w:t>
      </w:r>
      <w:proofErr w:type="gramStart"/>
      <w:r w:rsidRPr="00FC61BD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 =</w:t>
      </w:r>
      <w:proofErr w:type="gram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&gt;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first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* </w:t>
      </w:r>
      <w:proofErr w:type="spellStart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cond_number</w:t>
      </w:r>
      <w:proofErr w:type="spellEnd"/>
      <w:r w:rsidRPr="00FC61BD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</w:p>
    <w:p w14:paraId="08A92A5E" w14:textId="1BEDCDBB" w:rsidR="00FC61BD" w:rsidRDefault="00FC61BD" w:rsidP="002B055C">
      <w:r>
        <w:t xml:space="preserve">That allows that all </w:t>
      </w:r>
      <w:proofErr w:type="spellStart"/>
      <w:proofErr w:type="gramStart"/>
      <w:r>
        <w:t>x,X</w:t>
      </w:r>
      <w:proofErr w:type="spellEnd"/>
      <w:proofErr w:type="gramEnd"/>
      <w:r>
        <w:t>,* are recognized as multiplicator operators.</w:t>
      </w:r>
    </w:p>
    <w:p w14:paraId="0CFA3722" w14:textId="7621CFAA" w:rsidR="00FC61BD" w:rsidRDefault="00FC61BD" w:rsidP="002B055C"/>
    <w:p w14:paraId="0A28B56E" w14:textId="7E6B11CB" w:rsidR="00FC61BD" w:rsidRDefault="00FC61BD" w:rsidP="002B055C">
      <w:r>
        <w:t>Cargo build –release</w:t>
      </w:r>
    </w:p>
    <w:p w14:paraId="046D631A" w14:textId="4D89F2A2" w:rsidR="00FC61BD" w:rsidRDefault="00FC61BD" w:rsidP="002B055C">
      <w:r>
        <w:t>This compiles the binary, the release flag, this provides some optimizations for the compiler and removes all debugging information running this while its compile the code</w:t>
      </w:r>
    </w:p>
    <w:p w14:paraId="402E12B5" w14:textId="60F5ADF4" w:rsidR="00FC61BD" w:rsidRDefault="00FC61BD" w:rsidP="002B055C">
      <w:r>
        <w:t xml:space="preserve">The code is found in the target directory, in the </w:t>
      </w:r>
      <w:proofErr w:type="spellStart"/>
      <w:r>
        <w:t>relasease</w:t>
      </w:r>
      <w:proofErr w:type="spellEnd"/>
      <w:r>
        <w:t xml:space="preserve"> directory as calculator.exe</w:t>
      </w:r>
    </w:p>
    <w:p w14:paraId="4C1F6280" w14:textId="0C44D270" w:rsidR="00FC61BD" w:rsidRDefault="00FC61BD" w:rsidP="002B055C">
      <w:r>
        <w:t>The it can be launch as</w:t>
      </w:r>
    </w:p>
    <w:p w14:paraId="4749CC62" w14:textId="32387AC7" w:rsidR="00FC61BD" w:rsidRPr="009248C8" w:rsidRDefault="00FC61BD" w:rsidP="002B055C">
      <w:proofErr w:type="gramStart"/>
      <w:r w:rsidRPr="00FC61BD">
        <w:t>.\target/release/calculator</w:t>
      </w:r>
      <w:proofErr w:type="gramEnd"/>
      <w:r w:rsidRPr="00FC61BD">
        <w:t xml:space="preserve"> 3 X 10</w:t>
      </w:r>
    </w:p>
    <w:sectPr w:rsidR="00FC61BD" w:rsidRPr="009248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I1tjS0NDYyNzBQ0lEKTi0uzszPAykwrAUAw64kcSwAAAA="/>
  </w:docVars>
  <w:rsids>
    <w:rsidRoot w:val="00917971"/>
    <w:rsid w:val="002B055C"/>
    <w:rsid w:val="007A4729"/>
    <w:rsid w:val="008C1AEE"/>
    <w:rsid w:val="00917971"/>
    <w:rsid w:val="009248C8"/>
    <w:rsid w:val="00B9764F"/>
    <w:rsid w:val="00DA2764"/>
    <w:rsid w:val="00FC6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EFF47"/>
  <w15:chartTrackingRefBased/>
  <w15:docId w15:val="{1F68D503-4888-4A3E-B1CC-2ECCEA517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7971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91797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797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3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1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79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3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5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2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3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8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0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1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07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64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0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7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1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78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6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31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60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99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9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7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7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74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9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9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90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6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2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5</Pages>
  <Words>837</Words>
  <Characters>477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Puente</dc:creator>
  <cp:keywords/>
  <dc:description/>
  <cp:lastModifiedBy>Pablo Puente</cp:lastModifiedBy>
  <cp:revision>1</cp:revision>
  <dcterms:created xsi:type="dcterms:W3CDTF">2022-01-21T12:42:00Z</dcterms:created>
  <dcterms:modified xsi:type="dcterms:W3CDTF">2022-01-22T22:22:00Z</dcterms:modified>
</cp:coreProperties>
</file>